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A0C04" w:rsidRPr="009A78A4" w:rsidRDefault="008B758E" w:rsidP="005A0C04">
      <w:pPr>
        <w:ind w:left="1710" w:firstLine="450"/>
        <w:rPr>
          <w:rFonts w:ascii="Trebuchet MS" w:hAnsi="Trebuchet MS"/>
          <w:b/>
          <w:bCs/>
          <w:sz w:val="28"/>
          <w:szCs w:val="28"/>
          <w:u w:val="thick"/>
        </w:rPr>
      </w:pPr>
      <w:r w:rsidRPr="009A78A4">
        <w:rPr>
          <w:rFonts w:ascii="Trebuchet MS" w:hAnsi="Trebuchet MS"/>
          <w:b/>
          <w:bCs/>
          <w:sz w:val="28"/>
          <w:szCs w:val="28"/>
          <w:u w:val="thick"/>
        </w:rPr>
        <w:t>Simple Questions</w:t>
      </w:r>
    </w:p>
    <w:p w:rsidR="005A0C04" w:rsidRPr="008B758E" w:rsidRDefault="005A0C04" w:rsidP="005A0C04">
      <w:pPr>
        <w:ind w:left="1710" w:firstLine="450"/>
        <w:rPr>
          <w:rFonts w:ascii="Trebuchet MS" w:hAnsi="Trebuchet MS"/>
          <w:sz w:val="28"/>
          <w:szCs w:val="28"/>
          <w:u w:val="thick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1. What is career development?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A) Watching career-related movies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B) Planning and improving skills for your dream career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C) Memorizing job names</w:t>
      </w:r>
    </w:p>
    <w:p w:rsidR="005A0C04" w:rsidRPr="008B758E" w:rsidRDefault="005A0C04" w:rsidP="008B758E">
      <w:pPr>
        <w:ind w:left="2700" w:firstLine="90"/>
        <w:rPr>
          <w:rFonts w:ascii="Trebuchet MS" w:hAnsi="Trebuchet MS"/>
        </w:rPr>
      </w:pPr>
      <w:r w:rsidRPr="008B758E">
        <w:rPr>
          <w:rFonts w:ascii="Trebuchet MS" w:hAnsi="Trebuchet MS"/>
        </w:rPr>
        <w:t>D) Changing careers every month</w:t>
      </w: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2. Which of these is a short-term goal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Becoming a CEO in 10 years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Joining an engineering college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Learning Python programming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Starting your own business</w:t>
      </w:r>
    </w:p>
    <w:p w:rsidR="005A0C04" w:rsidRPr="008B758E" w:rsidRDefault="005A0C04" w:rsidP="008B758E">
      <w:pPr>
        <w:ind w:left="1710" w:firstLine="126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3. What is a long-term goal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A goal for next week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A goal to achieve in 5–10 years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A daily to-do lis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A school homework task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4. Which of the following is included in a career development plan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Favorite food lis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Hobbies only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Goals, skills, education, and steps to build a career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List of movies to watch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</w:p>
    <w:p w:rsidR="005A0C04" w:rsidRPr="009A78A4" w:rsidRDefault="005A0C04" w:rsidP="009A78A4">
      <w:pPr>
        <w:ind w:left="2520" w:hanging="36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5. A student wants to become a chef. What is a short-term goal for them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Opening a 5-star restauran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Learning cooking at home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Running a hotel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Owning a catering company</w:t>
      </w: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6. What does "S" stand for in SMART goals?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A) Simple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B) Strong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C) Specific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  <w:r w:rsidRPr="008B758E">
        <w:rPr>
          <w:rFonts w:ascii="Trebuchet MS" w:hAnsi="Trebuchet MS"/>
        </w:rPr>
        <w:t>D) Short</w:t>
      </w:r>
    </w:p>
    <w:p w:rsidR="005A0C04" w:rsidRPr="008B758E" w:rsidRDefault="005A0C04" w:rsidP="008B758E">
      <w:pPr>
        <w:ind w:left="1710" w:firstLine="1080"/>
        <w:rPr>
          <w:rFonts w:ascii="Trebuchet MS" w:hAnsi="Trebuchet MS"/>
        </w:rPr>
      </w:pP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8B758E" w:rsidRDefault="005A0C04" w:rsidP="005A0C04">
      <w:pPr>
        <w:ind w:left="1710" w:firstLine="450"/>
        <w:rPr>
          <w:rFonts w:ascii="Trebuchet MS" w:hAnsi="Trebuchet MS"/>
        </w:rPr>
      </w:pPr>
    </w:p>
    <w:p w:rsidR="005A0C04" w:rsidRPr="009A78A4" w:rsidRDefault="005A0C04" w:rsidP="005A0C04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7. What is a short-term goal for a student wanting to join the Army?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A) Training at the National Defense Academy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Improving physical fitness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Becoming a Major General</w:t>
      </w:r>
    </w:p>
    <w:p w:rsidR="005A0C04" w:rsidRPr="008B758E" w:rsidRDefault="005A0C04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Leading a battalion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9A78A4" w:rsidRDefault="008B758E" w:rsidP="008B758E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8. What does the “A” in SMART goals mean?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A) Accurate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Amazing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Achievable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Active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9A78A4" w:rsidRDefault="008B758E" w:rsidP="008B758E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9. Which of these is a long-term goal for a fashion designer?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A) Learning to sketch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Reading about fabrics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Getting admission in NIFT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Watching fashion YouTube videos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9A78A4" w:rsidRDefault="008B758E" w:rsidP="008B758E">
      <w:pPr>
        <w:ind w:left="1710" w:firstLine="450"/>
        <w:rPr>
          <w:rFonts w:ascii="Trebuchet MS" w:hAnsi="Trebuchet MS"/>
          <w:b/>
          <w:bCs/>
        </w:rPr>
      </w:pPr>
      <w:r w:rsidRPr="009A78A4">
        <w:rPr>
          <w:rFonts w:ascii="Trebuchet MS" w:hAnsi="Trebuchet MS"/>
          <w:b/>
          <w:bCs/>
        </w:rPr>
        <w:t>10. Why is career planning important?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A) To avoid studying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B) To follow your friend’s career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C) To plan and reach your future career goals</w:t>
      </w:r>
    </w:p>
    <w:p w:rsidR="008B758E" w:rsidRPr="008B758E" w:rsidRDefault="008B758E" w:rsidP="008B758E">
      <w:pPr>
        <w:ind w:left="1710" w:firstLine="990"/>
        <w:rPr>
          <w:rFonts w:ascii="Trebuchet MS" w:hAnsi="Trebuchet MS"/>
        </w:rPr>
      </w:pPr>
      <w:r w:rsidRPr="008B758E">
        <w:rPr>
          <w:rFonts w:ascii="Trebuchet MS" w:hAnsi="Trebuchet MS"/>
        </w:rPr>
        <w:t>D) To earn quick money</w:t>
      </w:r>
    </w:p>
    <w:p w:rsid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Default="008B758E" w:rsidP="008B758E">
      <w:pPr>
        <w:ind w:left="1710" w:firstLine="990"/>
        <w:rPr>
          <w:rFonts w:ascii="Trebuchet MS" w:hAnsi="Trebuchet MS"/>
        </w:rPr>
      </w:pPr>
    </w:p>
    <w:p w:rsidR="008B758E" w:rsidRPr="008B758E" w:rsidRDefault="008B758E" w:rsidP="008B758E">
      <w:pPr>
        <w:ind w:left="1710" w:firstLine="720"/>
        <w:rPr>
          <w:rFonts w:ascii="Trebuchet MS" w:hAnsi="Trebuchet MS"/>
          <w:b/>
          <w:bCs/>
          <w:sz w:val="28"/>
          <w:szCs w:val="28"/>
          <w:u w:val="thick"/>
        </w:rPr>
      </w:pPr>
      <w:r w:rsidRPr="008B758E">
        <w:rPr>
          <w:rFonts w:ascii="Trebuchet MS" w:hAnsi="Trebuchet MS"/>
          <w:b/>
          <w:bCs/>
          <w:sz w:val="28"/>
          <w:szCs w:val="28"/>
          <w:u w:val="thick"/>
        </w:rPr>
        <w:t>Hard Questions</w:t>
      </w:r>
    </w:p>
    <w:p w:rsidR="008B758E" w:rsidRPr="0062443A" w:rsidRDefault="008B758E" w:rsidP="008B758E">
      <w:pPr>
        <w:ind w:left="1710" w:firstLine="720"/>
        <w:rPr>
          <w:rFonts w:ascii="Trebuchet MS" w:hAnsi="Trebuchet MS"/>
          <w:b/>
          <w:bCs/>
          <w:u w:val="thick"/>
        </w:rPr>
      </w:pPr>
    </w:p>
    <w:p w:rsidR="008B758E" w:rsidRPr="0062443A" w:rsidRDefault="008B758E" w:rsidP="0062443A">
      <w:pPr>
        <w:ind w:left="1710" w:firstLine="54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1. Which of the following best describes the</w:t>
      </w:r>
      <w:r w:rsidR="0062443A" w:rsidRPr="0062443A">
        <w:rPr>
          <w:rFonts w:ascii="Trebuchet MS" w:hAnsi="Trebuchet MS"/>
          <w:b/>
          <w:bCs/>
        </w:rPr>
        <w:t xml:space="preserve"> purpose of SMART goals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To impress others with complex plan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To create general dreams without timeline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To make goals clear, focused, and achievabl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To delay career decision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62443A" w:rsidP="0062443A">
      <w:pPr>
        <w:ind w:left="1710" w:firstLine="54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2. Why is</w:t>
      </w:r>
      <w:r w:rsidR="008B758E" w:rsidRPr="0062443A">
        <w:rPr>
          <w:rFonts w:ascii="Trebuchet MS" w:hAnsi="Trebuchet MS"/>
          <w:b/>
          <w:bCs/>
        </w:rPr>
        <w:t xml:space="preserve"> important to include both sh</w:t>
      </w:r>
      <w:r w:rsidRPr="0062443A">
        <w:rPr>
          <w:rFonts w:ascii="Trebuchet MS" w:hAnsi="Trebuchet MS"/>
          <w:b/>
          <w:bCs/>
        </w:rPr>
        <w:t>ort-term and long-term goals 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To make the plan look lengthy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To cover every possible career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To balance immediate actions with future direction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To avoid focusing on one career path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62443A" w:rsidRDefault="0062443A" w:rsidP="008B758E">
      <w:pPr>
        <w:ind w:left="1710" w:firstLine="990"/>
        <w:rPr>
          <w:rFonts w:ascii="Trebuchet MS" w:hAnsi="Trebuchet MS"/>
        </w:rPr>
      </w:pPr>
    </w:p>
    <w:p w:rsidR="0062443A" w:rsidRDefault="0062443A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1710" w:firstLine="45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3. Which step comes first in creating a career development plan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Joining a job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Writing a resum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Identifying your career interest or goal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Applying for colleg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1710" w:firstLine="54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4. What makes a goal "Measurable" in the SMART framework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It is easy to say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It can be counted or tracked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It is about your favorite subject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It includes a motivational quote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  <w:b/>
          <w:bCs/>
        </w:rPr>
      </w:pPr>
    </w:p>
    <w:p w:rsidR="008B758E" w:rsidRPr="0062443A" w:rsidRDefault="008B758E" w:rsidP="0062443A">
      <w:pPr>
        <w:ind w:left="2790" w:hanging="630"/>
        <w:rPr>
          <w:rFonts w:ascii="Trebuchet MS" w:hAnsi="Trebuchet MS"/>
        </w:rPr>
      </w:pPr>
      <w:r w:rsidRPr="0062443A">
        <w:rPr>
          <w:rFonts w:ascii="Trebuchet MS" w:hAnsi="Trebuchet MS"/>
          <w:b/>
          <w:bCs/>
        </w:rPr>
        <w:t>5. A student wants to be a software engineer. Which of the following is a step that connects both short-term and long-term planning</w:t>
      </w:r>
      <w:r w:rsidRPr="0062443A">
        <w:rPr>
          <w:rFonts w:ascii="Trebuchet MS" w:hAnsi="Trebuchet MS"/>
        </w:rPr>
        <w:t>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Playing mobile game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Learning basic coding now to prepare for college studies later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Avoiding competitive exam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Studying unrelated subject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1710" w:firstLine="45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6. Which of the following statements is false about career planning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Career planning helps you stay focused on your goal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Career development is only for adults with job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Setting goals can improve your chances of succes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Internships can help gain experience in your chosen field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62443A">
      <w:pPr>
        <w:ind w:left="2520" w:hanging="360"/>
        <w:rPr>
          <w:rFonts w:ascii="Trebuchet MS" w:hAnsi="Trebuchet MS"/>
          <w:b/>
          <w:bCs/>
        </w:rPr>
      </w:pPr>
      <w:r w:rsidRPr="0062443A">
        <w:rPr>
          <w:rFonts w:ascii="Trebuchet MS" w:hAnsi="Trebuchet MS"/>
          <w:b/>
          <w:bCs/>
        </w:rPr>
        <w:t>7. A student plans to start their own fashion label in the future. What short-term goal will best support this dream?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A) Learning advanced calculu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B) Practicing sketching and studying fashion design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C) Memorizing historical dates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  <w:r w:rsidRPr="0062443A">
        <w:rPr>
          <w:rFonts w:ascii="Trebuchet MS" w:hAnsi="Trebuchet MS"/>
        </w:rPr>
        <w:t>D) Practicing cricket regularly</w:t>
      </w: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8B758E" w:rsidRPr="0062443A" w:rsidRDefault="008B758E" w:rsidP="008B758E">
      <w:pPr>
        <w:ind w:left="1710" w:firstLine="99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  <w:bookmarkStart w:id="0" w:name="_GoBack"/>
      <w:bookmarkEnd w:id="0"/>
    </w:p>
    <w:p w:rsidR="005A0C04" w:rsidRPr="0062443A" w:rsidRDefault="005A0C04" w:rsidP="005A0C04">
      <w:pPr>
        <w:ind w:left="1710" w:firstLine="450"/>
        <w:rPr>
          <w:rFonts w:ascii="Trebuchet MS" w:hAnsi="Trebuchet MS"/>
        </w:rPr>
      </w:pPr>
    </w:p>
    <w:sectPr w:rsidR="005A0C04" w:rsidRPr="0062443A" w:rsidSect="005A0C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324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2FDE" w:rsidRDefault="00C42FDE">
      <w:r>
        <w:separator/>
      </w:r>
    </w:p>
  </w:endnote>
  <w:endnote w:type="continuationSeparator" w:id="0">
    <w:p w:rsidR="00C42FDE" w:rsidRDefault="00C42F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456B2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456B2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130A2C7" wp14:editId="11E163F8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2FDE" w:rsidRDefault="00C42FDE">
      <w:r>
        <w:separator/>
      </w:r>
    </w:p>
  </w:footnote>
  <w:footnote w:type="continuationSeparator" w:id="0">
    <w:p w:rsidR="00C42FDE" w:rsidRDefault="00C42F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42FDE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56B28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45761E" w:rsidRDefault="00A3493D" w:rsidP="00724FC1">
    <w:pPr>
      <w:pStyle w:val="Header"/>
      <w:rPr>
        <w:lang w:val="en-US"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A58C7BD" wp14:editId="3AF39672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</w:t>
                          </w:r>
                          <w:r w:rsidR="0045761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-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</w:t>
                    </w:r>
                    <w:r w:rsidR="0045761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-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DF65C3" wp14:editId="6E4FB537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62443A" w:rsidRDefault="0062443A" w:rsidP="0062443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  <w:t>Career Development and Goal Sett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62443A" w:rsidRDefault="0062443A" w:rsidP="0062443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  <w:t>Career Development and Goal Sett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2E7F4D9" wp14:editId="17A8D1AC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28066BD" wp14:editId="52F2346E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0D23CA6" wp14:editId="0C6D7A3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192A93F3" wp14:editId="117A9C9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D5C8A9" wp14:editId="4F7FCEA4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mT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DoID&#10;sKCRrWaPIAyrgTagGF4TmLTafsOoh86ssYKnAyP5XoG0yqwoQiPHRTGd57Cw55btuYUoCkA19hiN&#10;02s/Nv+DsWLXwj2jmJW+A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MtQ5k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A6F46C2" wp14:editId="19FA67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365D4092" wp14:editId="3282E154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42FDE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EF6FFAD" wp14:editId="44BB6C4F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7BB401" wp14:editId="14B56029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158814DB" wp14:editId="2094C690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5761E">
      <w:rPr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42FD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3285F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3C2E"/>
    <w:rsid w:val="004359E8"/>
    <w:rsid w:val="00440C03"/>
    <w:rsid w:val="00445C7E"/>
    <w:rsid w:val="00456B28"/>
    <w:rsid w:val="0045761E"/>
    <w:rsid w:val="00465288"/>
    <w:rsid w:val="00465816"/>
    <w:rsid w:val="00495277"/>
    <w:rsid w:val="0049673C"/>
    <w:rsid w:val="00496F08"/>
    <w:rsid w:val="004A040B"/>
    <w:rsid w:val="004A179D"/>
    <w:rsid w:val="004A29C2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0C04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443A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B758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A78A4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2FDE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2CFBFC-95A7-4EE6-A0A6-CC1979F27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7-25T06:57:00Z</dcterms:created>
  <dcterms:modified xsi:type="dcterms:W3CDTF">2025-07-25T06:57:00Z</dcterms:modified>
</cp:coreProperties>
</file>